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p>
      <w:r>
        <w:br w:type="page"/>
      </w:r>
    </w:p>
    <w:bookmarkStart w:id="29" w:name="supplementary-tables"/>
    <w:p>
      <w:pPr>
        <w:pStyle w:val="Heading1"/>
      </w:pPr>
      <w:r>
        <w:t xml:space="preserve">Supplementary Tables</w:t>
      </w:r>
    </w:p>
    <w:bookmarkStart w:id="20" w:name="table-s1.-systematic-review-search-terms"/>
    <w:p>
      <w:pPr>
        <w:pStyle w:val="Heading2"/>
      </w:pPr>
      <w:r>
        <w:t xml:space="preserve">Table S1. Systematic review search terms</w:t>
      </w:r>
    </w:p>
    <w:p>
      <w:pPr>
        <w:pStyle w:val="FirstParagraph"/>
      </w:pPr>
      <w:r>
        <w:t xml:space="preserve">Search terms were combined with</w:t>
      </w:r>
      <w:r>
        <w:t xml:space="preserve"> </w:t>
      </w:r>
      <w:r>
        <w:t xml:space="preserve">“</w:t>
      </w:r>
      <w:r>
        <w:t xml:space="preserve">OR</w:t>
      </w:r>
      <w:r>
        <w:t xml:space="preserve">”</w:t>
      </w:r>
      <w:r>
        <w:t xml:space="preserve"> </w:t>
      </w:r>
      <w:r>
        <w:t xml:space="preserve">within columns and with</w:t>
      </w:r>
      <w:r>
        <w:t xml:space="preserve"> </w:t>
      </w:r>
      <w:r>
        <w:t xml:space="preserve">“</w:t>
      </w:r>
      <w:r>
        <w:t xml:space="preserve">AND</w:t>
      </w:r>
      <w:r>
        <w:t xml:space="preserve">”</w:t>
      </w:r>
      <w:r>
        <w:t xml:space="preserve"> </w:t>
      </w:r>
      <w:r>
        <w:t xml:space="preserve">across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4"/>
        <w:gridCol w:w="1469"/>
        <w:gridCol w:w="2205"/>
        <w:gridCol w:w="624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nvironment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health</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trial, RCT, experiment, intervention, randomized, randomised, quasi-randomized, quasi-randomised, quasi-experimental, pseudo-randomized, pseudo-randomised, non-randomized controlled trial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Sanitation, Hygiene, Handwashing, WSH, Sanitation, Water Supply, Sanitary Drainage, Toilet Facilities, Drinking Water, Hand Hygiene, Water Purification, Waste Water, disinfect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 microbial source tracking, microbial transmission, diarrheal pathogen, diarrheal pathogens, diarrhoeal pathogen, diarrhoeal pathogens, fecal-oral, faecal-oral, entericpathogen, entericpathogens, ruminant, avian, Feces, Faeces, Fecal, Faecal, Fecally, Faecall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ericinfection,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Childnutrition disorder, Wasting syndrome, Thinness, Growth velocity</w:t>
            </w:r>
          </w:p>
        </w:tc>
      </w:tr>
    </w:tbl>
    <w:p>
      <w:r>
        <w:br w:type="page"/>
      </w:r>
    </w:p>
    <w:bookmarkEnd w:id="20"/>
    <w:bookmarkStart w:id="21" w:name="table-s2.-pubmed-search-string"/>
    <w:p>
      <w:pPr>
        <w:pStyle w:val="Heading2"/>
      </w:pPr>
      <w:r>
        <w:t xml:space="preserve">Table S2. Pubmed search string</w:t>
      </w:r>
    </w:p>
    <w:p>
      <w:pPr>
        <w:pStyle w:val="FirstParagraph"/>
      </w:pPr>
      <w:r>
        <w:t xml:space="preserve">[MH] are mesh headers and [TW] are text words.</w:t>
      </w:r>
    </w:p>
    <w:tbl>
      <w:tblPr>
        <w:tblStyle w:val="Table"/>
        <w:tblW w:type="pct" w:w="5000"/>
        <w:tblLook w:firstRow="0" w:lastRow="0" w:firstColumn="0" w:lastColumn="0" w:noHBand="0" w:noVBand="0" w:val="0000"/>
      </w:tblPr>
      <w:tblGrid>
        <w:gridCol w:w="7920"/>
      </w:tblGrid>
      <w:tr>
        <w:tc>
          <w:tcPr/>
          <w:p>
            <w:pPr>
              <w:pStyle w:val="Compact"/>
              <w:jc w:val="left"/>
            </w:pPr>
            <w:r>
              <w:t xml:space="preserve">((matched [tw]) OR (trial [tw]) OR (RCT [tw]) OR (experiment [tw]) OR (intervention [tw]) OR (randomized [tw]) OR (randomised [tw]) OR (quasi-randomized [tw]) OR (quasi-randomised [tw]) OR (quasi-experimental [tw]) OR (pseudo-randomized [tw]) OR (pseudo-randomised [tw]) OR (</w:t>
            </w:r>
            <w:r>
              <w:t xml:space="preserve">“</w:t>
            </w:r>
            <w:r>
              <w:t xml:space="preserve">non-randomized controlled trials as topic</w:t>
            </w:r>
            <w:r>
              <w:t xml:space="preserve">”</w:t>
            </w:r>
            <w:r>
              <w:t xml:space="preserve"> </w:t>
            </w:r>
            <w:r>
              <w:t xml:space="preserve">[mh])) AND ((Water [tw]) OR (Sanitation [tw]) OR (Hygiene [tw]) OR (Handwashing [tw]) OR (WSH [tw]) OR (</w:t>
            </w:r>
            <w:r>
              <w:t xml:space="preserve">“</w:t>
            </w:r>
            <w:r>
              <w:t xml:space="preserve">Sanitation</w:t>
            </w:r>
            <w:r>
              <w:t xml:space="preserve">”</w:t>
            </w:r>
            <w:r>
              <w:t xml:space="preserve"> </w:t>
            </w:r>
            <w:r>
              <w:t xml:space="preserve">[mh]) OR (</w:t>
            </w:r>
            <w:r>
              <w:t xml:space="preserve">“</w:t>
            </w:r>
            <w:r>
              <w:t xml:space="preserve">Water Supply</w:t>
            </w:r>
            <w:r>
              <w:t xml:space="preserve">”</w:t>
            </w:r>
            <w:r>
              <w:t xml:space="preserve"> </w:t>
            </w:r>
            <w:r>
              <w:t xml:space="preserve">[mh]) OR (</w:t>
            </w:r>
            <w:r>
              <w:t xml:space="preserve">“</w:t>
            </w:r>
            <w:r>
              <w:t xml:space="preserve">Drainage, Sanitary</w:t>
            </w:r>
            <w:r>
              <w:t xml:space="preserve">”</w:t>
            </w:r>
            <w:r>
              <w:t xml:space="preserve"> </w:t>
            </w:r>
            <w:r>
              <w:t xml:space="preserve">[mh]) OR (Sanitary Drainage [tw]) OR (</w:t>
            </w:r>
            <w:r>
              <w:t xml:space="preserve">“</w:t>
            </w:r>
            <w:r>
              <w:t xml:space="preserve">Toilet Facilities</w:t>
            </w:r>
            <w:r>
              <w:t xml:space="preserve">”</w:t>
            </w:r>
            <w:r>
              <w:t xml:space="preserve"> </w:t>
            </w:r>
            <w:r>
              <w:t xml:space="preserve">[mh]) OR (</w:t>
            </w:r>
            <w:r>
              <w:t xml:space="preserve">“</w:t>
            </w:r>
            <w:r>
              <w:t xml:space="preserve">Drinking Water</w:t>
            </w:r>
            <w:r>
              <w:t xml:space="preserve">”</w:t>
            </w:r>
            <w:r>
              <w:t xml:space="preserve"> </w:t>
            </w:r>
            <w:r>
              <w:t xml:space="preserve">[mh]) OR (</w:t>
            </w:r>
            <w:r>
              <w:t xml:space="preserve">“</w:t>
            </w:r>
            <w:r>
              <w:t xml:space="preserve">Hand Hygiene</w:t>
            </w:r>
            <w:r>
              <w:t xml:space="preserve">”</w:t>
            </w:r>
            <w:r>
              <w:t xml:space="preserve"> </w:t>
            </w:r>
            <w:r>
              <w:t xml:space="preserve">[mh]) OR (</w:t>
            </w:r>
            <w:r>
              <w:t xml:space="preserve">“</w:t>
            </w:r>
            <w:r>
              <w:t xml:space="preserve">Water Purification</w:t>
            </w:r>
            <w:r>
              <w:t xml:space="preserve">”</w:t>
            </w:r>
            <w:r>
              <w:t xml:space="preserve"> </w:t>
            </w:r>
            <w:r>
              <w:t xml:space="preserve">[mh]) OR (</w:t>
            </w:r>
            <w:r>
              <w:t xml:space="preserve">“</w:t>
            </w:r>
            <w:r>
              <w:t xml:space="preserve">Waste Water</w:t>
            </w:r>
            <w:r>
              <w:t xml:space="preserve">”</w:t>
            </w:r>
            <w:r>
              <w:t xml:space="preserve"> </w:t>
            </w:r>
            <w:r>
              <w:t xml:space="preserve">[mh]) OR (disinfect* [tw])) AND ((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w:t>
            </w:r>
            <w:r>
              <w:t xml:space="preserve">“</w:t>
            </w:r>
            <w:r>
              <w:t xml:space="preserve">Feces</w:t>
            </w:r>
            <w:r>
              <w:t xml:space="preserve">”</w:t>
            </w:r>
            <w:r>
              <w:t xml:space="preserve"> </w:t>
            </w:r>
            <w:r>
              <w:t xml:space="preserve">[mh]) OR (Feces [tw]) OR (Faeces [tw]) OR (Fecal [tw]) OR (Faecal [tw]) OR (Fecally [tw]) OR (Faecally [tw])) AND (((Enteric infection* [tw]) OR (Soil-transmitted helminth* [tw]) OR (Protozoan* [tw]) OR (Seroconversion [tw]) OR (Fecal microbio* [tw]) OR (Faecal microbio* [tw]) OR (Fecal biomarker* [tw]) OR (Faecal biomarker* [tw]) OR (</w:t>
            </w:r>
            <w:r>
              <w:t xml:space="preserve">“</w:t>
            </w:r>
            <w:r>
              <w:t xml:space="preserve">Intestinal Diseases, Parasitic/epidemiology</w:t>
            </w:r>
            <w:r>
              <w:t xml:space="preserve">”</w:t>
            </w:r>
            <w:r>
              <w:t xml:space="preserve"> </w:t>
            </w:r>
            <w:r>
              <w:t xml:space="preserve">[mh]) OR (</w:t>
            </w:r>
            <w:r>
              <w:t xml:space="preserve">“</w:t>
            </w:r>
            <w:r>
              <w:t xml:space="preserve">Seroconversion</w:t>
            </w:r>
            <w:r>
              <w:t xml:space="preserve">”</w:t>
            </w:r>
            <w:r>
              <w:t xml:space="preserve"> </w:t>
            </w:r>
            <w:r>
              <w:t xml:space="preserve">[mh]) OR (Seroconversion [tw]) OR (</w:t>
            </w:r>
            <w:r>
              <w:t xml:space="preserve">“</w:t>
            </w:r>
            <w:r>
              <w:t xml:space="preserve">Enteritis/epidemiology</w:t>
            </w:r>
            <w:r>
              <w:t xml:space="preserve">”</w:t>
            </w:r>
            <w:r>
              <w:t xml:space="preserve"> </w:t>
            </w:r>
            <w:r>
              <w:t xml:space="preserve">[mh]) OR (</w:t>
            </w:r>
            <w:r>
              <w:t xml:space="preserve">“</w:t>
            </w:r>
            <w:r>
              <w:t xml:space="preserve">Helminthiasis/complications</w:t>
            </w:r>
            <w:r>
              <w:t xml:space="preserve">”</w:t>
            </w:r>
            <w:r>
              <w:t xml:space="preserve"> </w:t>
            </w:r>
            <w:r>
              <w:t xml:space="preserve">[mh]) OR (Helminthiasis [tw]) OR (Helminthiases)OR (</w:t>
            </w:r>
            <w:r>
              <w:t xml:space="preserve">“</w:t>
            </w:r>
            <w:r>
              <w:t xml:space="preserve">Helminthiasis/epidemiology</w:t>
            </w:r>
            <w:r>
              <w:t xml:space="preserve">”</w:t>
            </w:r>
            <w:r>
              <w:t xml:space="preserve"> </w:t>
            </w:r>
            <w:r>
              <w:t xml:space="preserve">[mh]) OR (</w:t>
            </w:r>
            <w:r>
              <w:t xml:space="preserve">“</w:t>
            </w:r>
            <w:r>
              <w:t xml:space="preserve">Helminthiasis/prevention and control</w:t>
            </w:r>
            <w:r>
              <w:t xml:space="preserve">”</w:t>
            </w:r>
            <w:r>
              <w:t xml:space="preserve"> </w:t>
            </w:r>
            <w:r>
              <w:t xml:space="preserve">[mh]) OR (Intestinal infection* [tw]) OR (Viral infection* [tw]) OR (Bacterial infection* [tw]) OR (Parasite infection* [tw]) OR (Parasitic infection* [tw]) OR (Helminth infection* [tw]) OR (Fecal sampling [tw]) OR (Faecal sampling [tw]) OR (Bacterial infection* [tw]) OR (Parasite infection* [tw]) OR (Parasitic infection* [tw]) OR (Helminth infection* [tw]) OR (Fecal sampling [tw]) OR (Faecal sampling [tw]) OR (Stool sampling [tw]) OR (Stool collection [tw])) OR ((Diarrh* [tw]) OR (Dysentery [tw]) OR (</w:t>
            </w:r>
            <w:r>
              <w:t xml:space="preserve">“</w:t>
            </w:r>
            <w:r>
              <w:t xml:space="preserve">Diarrhea/epidemiology</w:t>
            </w:r>
            <w:r>
              <w:t xml:space="preserve">”</w:t>
            </w:r>
            <w:r>
              <w:t xml:space="preserve"> </w:t>
            </w:r>
            <w:r>
              <w:t xml:space="preserve">[mh]) OR (</w:t>
            </w:r>
            <w:r>
              <w:t xml:space="preserve">“</w:t>
            </w:r>
            <w:r>
              <w:t xml:space="preserve">Diarrhea/etiology</w:t>
            </w:r>
            <w:r>
              <w:t xml:space="preserve">”</w:t>
            </w:r>
            <w:r>
              <w:t xml:space="preserve"> </w:t>
            </w:r>
            <w:r>
              <w:t xml:space="preserve">[mh]) OR (</w:t>
            </w:r>
            <w:r>
              <w:t xml:space="preserve">“</w:t>
            </w:r>
            <w:r>
              <w:t xml:space="preserve">Diarrhea/prevention and control</w:t>
            </w:r>
            <w:r>
              <w:t xml:space="preserve">”</w:t>
            </w:r>
            <w:r>
              <w:t xml:space="preserve"> </w:t>
            </w:r>
            <w:r>
              <w:t xml:space="preserve">[mh]) OR (</w:t>
            </w:r>
            <w:r>
              <w:t xml:space="preserve">“</w:t>
            </w:r>
            <w:r>
              <w:t xml:space="preserve">Diarrhea, Infantile</w:t>
            </w:r>
            <w:r>
              <w:t xml:space="preserve">”</w:t>
            </w:r>
            <w:r>
              <w:t xml:space="preserve"> </w:t>
            </w:r>
            <w:r>
              <w:t xml:space="preserve">[mh]) OR (</w:t>
            </w:r>
            <w:r>
              <w:t xml:space="preserve">“</w:t>
            </w:r>
            <w:r>
              <w:t xml:space="preserve">Dysentery</w:t>
            </w:r>
            <w:r>
              <w:t xml:space="preserve">”</w:t>
            </w:r>
            <w:r>
              <w:t xml:space="preserve"> </w:t>
            </w:r>
            <w:r>
              <w:t xml:space="preserve">[mh])) OR (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w:t>
            </w:r>
            <w:r>
              <w:t xml:space="preserve">“</w:t>
            </w:r>
            <w:r>
              <w:t xml:space="preserve">Growth Disorders</w:t>
            </w:r>
            <w:r>
              <w:t xml:space="preserve">”</w:t>
            </w:r>
            <w:r>
              <w:t xml:space="preserve"> </w:t>
            </w:r>
            <w:r>
              <w:t xml:space="preserve">[mh]) OR (Growth Disorders [tw]) OR (</w:t>
            </w:r>
            <w:r>
              <w:t xml:space="preserve">“</w:t>
            </w:r>
            <w:r>
              <w:t xml:space="preserve">Child nutrition disorders</w:t>
            </w:r>
            <w:r>
              <w:t xml:space="preserve">”</w:t>
            </w:r>
            <w:r>
              <w:t xml:space="preserve"> </w:t>
            </w:r>
            <w:r>
              <w:t xml:space="preserve">[mh]) OR (Child nutrition disorder* [tw]) OR (</w:t>
            </w:r>
            <w:r>
              <w:t xml:space="preserve">“</w:t>
            </w:r>
            <w:r>
              <w:t xml:space="preserve">Malnutrition</w:t>
            </w:r>
            <w:r>
              <w:t xml:space="preserve">”</w:t>
            </w:r>
            <w:r>
              <w:t xml:space="preserve"> </w:t>
            </w:r>
            <w:r>
              <w:t xml:space="preserve">[mh]) OR (</w:t>
            </w:r>
            <w:r>
              <w:t xml:space="preserve">“</w:t>
            </w:r>
            <w:r>
              <w:t xml:space="preserve">Wasting Syndrome</w:t>
            </w:r>
            <w:r>
              <w:t xml:space="preserve">”</w:t>
            </w:r>
            <w:r>
              <w:t xml:space="preserve"> </w:t>
            </w:r>
            <w:r>
              <w:t xml:space="preserve">[mh]) OR (Wasting syndrome [tw]) OR (</w:t>
            </w:r>
            <w:r>
              <w:t xml:space="preserve">“</w:t>
            </w:r>
            <w:r>
              <w:t xml:space="preserve">Thinness</w:t>
            </w:r>
            <w:r>
              <w:t xml:space="preserve">”</w:t>
            </w:r>
            <w:r>
              <w:t xml:space="preserve"> </w:t>
            </w:r>
            <w:r>
              <w:t xml:space="preserve">[mh]) OR (Thinness [tw]) OR (Growth velocity [tw]))</w:t>
            </w:r>
          </w:p>
        </w:tc>
      </w:tr>
    </w:tbl>
    <w:p>
      <w:r>
        <w:br w:type="page"/>
      </w:r>
    </w:p>
    <w:bookmarkEnd w:id="21"/>
    <w:bookmarkStart w:id="22" w:name="table-s3.-prisma-checklist"/>
    <w:p>
      <w:pPr>
        <w:pStyle w:val="Heading2"/>
      </w:pPr>
      <w:r>
        <w:t xml:space="preserve">Table S3. PRISMA Checklist</w:t>
      </w:r>
    </w:p>
    <w:p>
      <w:pPr>
        <w:pStyle w:val="FirstParagraph"/>
      </w:pPr>
      <w:r>
        <w:t xml:space="preserve">(See separate attachment)</w:t>
      </w:r>
    </w:p>
    <w:p>
      <w:r>
        <w:br w:type="page"/>
      </w:r>
    </w:p>
    <w:bookmarkEnd w:id="22"/>
    <w:bookmarkStart w:id="23" w:name="X2df3aded8033aa37ca084e6b1034569f6c5d0fd"/>
    <w:p>
      <w:pPr>
        <w:pStyle w:val="Heading2"/>
      </w:pPr>
      <w:r>
        <w:t xml:space="preserve">Table S4.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61"/>
        <w:gridCol w:w="3577"/>
        <w:gridCol w:w="567"/>
        <w:gridCol w:w="806"/>
        <w:gridCol w:w="1539"/>
        <w:gridCol w:w="1004"/>
        <w:gridCol w:w="607"/>
        <w:gridCol w:w="1524"/>
        <w:gridCol w:w="615"/>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p>
      <w:r>
        <w:br w:type="page"/>
      </w:r>
    </w:p>
    <w:bookmarkEnd w:id="23"/>
    <w:bookmarkStart w:id="24" w:name="X56380ea45dbfde29ace7c825e473267a4cf9e73"/>
    <w:p>
      <w:pPr>
        <w:pStyle w:val="Heading2"/>
      </w:pPr>
      <w:r>
        <w:t xml:space="preserve">Table S5.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0"/>
        <w:gridCol w:w="2214"/>
        <w:gridCol w:w="2416"/>
        <w:gridCol w:w="2513"/>
        <w:gridCol w:w="204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4, 1.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3, 2.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29, 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 (0.51, 12.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46,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46, 1.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0.77, 1.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68, 1.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 (0.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4, 1.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84, 1.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3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 (0.4, 11.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56, 1.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 (0.1, 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41,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 (0.36, 2.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18, 3.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 (0.21, 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0.06, 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 (0.67, 2.4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3/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1% (886/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798/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91, 1.15)</w:t>
            </w:r>
          </w:p>
        </w:tc>
      </w:tr>
    </w:tbl>
    <w:p>
      <w:r>
        <w:br w:type="page"/>
      </w:r>
    </w:p>
    <w:bookmarkEnd w:id="24"/>
    <w:bookmarkStart w:id="25" w:name="X296fc680738b3dc44ab5764cdaad88d9129e4bd"/>
    <w:p>
      <w:pPr>
        <w:pStyle w:val="Heading2"/>
      </w:pPr>
      <w:r>
        <w:t xml:space="preserve">Table S6.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09"/>
        <w:gridCol w:w="2290"/>
        <w:gridCol w:w="2217"/>
        <w:gridCol w:w="2599"/>
        <w:gridCol w:w="2004"/>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 (0.89,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76, 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 (0.37, 1.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 (0.43, 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76, 1.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85, 1.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5, 1.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 (0.1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94, 1.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0.91, 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57, 5.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51, 1.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36, 1.5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 (0.49, 1.3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0.62, 2.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 (1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g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 (62/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bl>
    <w:p>
      <w:r>
        <w:br w:type="page"/>
      </w:r>
    </w:p>
    <w:bookmarkEnd w:id="25"/>
    <w:bookmarkStart w:id="26" w:name="table-s7."/>
    <w:p>
      <w:pPr>
        <w:pStyle w:val="Heading2"/>
      </w:pPr>
      <w:r>
        <w:t xml:space="preserve">Table S7.</w:t>
      </w:r>
    </w:p>
    <w:p>
      <w:pPr>
        <w:pStyle w:val="FirstParagraph"/>
      </w:pPr>
      <w:r>
        <w:t xml:space="preserve">Unadjusted and adjusted results by study, sample type, and aggregated variables for pathogen targets (any pathogen, any bacteria, any viruses, any protozoa, any S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7"/>
        <w:gridCol w:w="903"/>
        <w:gridCol w:w="829"/>
        <w:gridCol w:w="1289"/>
        <w:gridCol w:w="1322"/>
        <w:gridCol w:w="1077"/>
        <w:gridCol w:w="1109"/>
        <w:gridCol w:w="1169"/>
        <w:gridCol w:w="1649"/>
        <w:gridCol w:w="1202"/>
        <w:gridCol w:w="1595"/>
        <w:gridCol w:w="108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5 (95% CI: 0.33, 1.28)</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 (95% CI: 0.21, 1.1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7 (95% CI: 0.28,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37 (95% CI: 0.16,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1,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7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7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38, 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24, 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8 (95% CI: 0.32,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28,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8,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3 (95% CI: 0.6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2 (95% CI: 0.63, 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47, 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6 (95% CI: 0.45,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5 (95% CI: 0.35, 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7 (95% CI: 0.35, 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p>
      <w:r>
        <w:br w:type="page"/>
      </w:r>
    </w:p>
    <w:bookmarkEnd w:id="26"/>
    <w:bookmarkStart w:id="27" w:name="table-s8."/>
    <w:p>
      <w:pPr>
        <w:pStyle w:val="Heading2"/>
      </w:pPr>
      <w:r>
        <w:t xml:space="preserve">Table S8.</w:t>
      </w:r>
    </w:p>
    <w:p>
      <w:pPr>
        <w:pStyle w:val="FirstParagraph"/>
      </w:pPr>
      <w:r>
        <w:t xml:space="preserve">Unadjusted and adjusted results by study, sample type, and aggregated variables for MST targets (any MST, any general MST, any human MST, any animal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2"/>
        <w:gridCol w:w="1364"/>
        <w:gridCol w:w="804"/>
        <w:gridCol w:w="1250"/>
        <w:gridCol w:w="1282"/>
        <w:gridCol w:w="1044"/>
        <w:gridCol w:w="1076"/>
        <w:gridCol w:w="1134"/>
        <w:gridCol w:w="1599"/>
        <w:gridCol w:w="1166"/>
        <w:gridCol w:w="1494"/>
        <w:gridCol w:w="1055"/>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2 (95% CI: 0.62,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5,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8,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62,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3,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67,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8,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2,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57,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 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9 (95% CI: 0.87,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4 (95% CI: 0.91,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5,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2 (95% CI: 0.83, 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5,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6 (95% CI: 0.44, 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2 (95% CI: 0.48,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1 (95% CI: 0.78, 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72, 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8 (95% CI: 0.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62,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bl>
    <w:p>
      <w:r>
        <w:br w:type="page"/>
      </w:r>
    </w:p>
    <w:bookmarkEnd w:id="27"/>
    <w:bookmarkStart w:id="28" w:name="table-s9."/>
    <w:p>
      <w:pPr>
        <w:pStyle w:val="Heading2"/>
      </w:pPr>
      <w:r>
        <w:t xml:space="preserve">Table S9.</w:t>
      </w:r>
    </w:p>
    <w:p>
      <w:pPr>
        <w:pStyle w:val="FirstParagraph"/>
      </w:pPr>
      <w:r>
        <w:t xml:space="preserve">Baseline covariates by study. Note that Odigari et al. 2016 is not included as data shared from this study were from village water sources and did not have associated covariates from individual households; therefore all estimates for this study are un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7"/>
        <w:gridCol w:w="1336"/>
        <w:gridCol w:w="903"/>
        <w:gridCol w:w="1131"/>
        <w:gridCol w:w="1336"/>
        <w:gridCol w:w="1039"/>
        <w:gridCol w:w="971"/>
        <w:gridCol w:w="1403"/>
        <w:gridCol w:w="1336"/>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oehm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ese 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einbaum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hrmeister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olcomb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2 in pr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ong 2021</w:t>
            </w:r>
          </w:p>
        </w:tc>
      </w:tr>
      <w:tr>
        <w:trPr>
          <w:cantSplit/>
          <w:trHeight w:val="527"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hold</w:t>
              <w:br/>
              <w:t xml:space="preserve">wealt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 (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 (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 (25.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um-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 (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9 (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 (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3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3 (2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um-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2 (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2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 (2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 (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3 (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 (2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 (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2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7 (2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people</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 (2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5 (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 (5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 (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 (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9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 (3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 (2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8 (3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9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9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rooms</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 (6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6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7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3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roo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 (3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 (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4 (6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9 (9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3 (9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ther in</w:t>
              <w:br/>
              <w:t xml:space="preserve">agricul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 (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 (5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2 (6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 (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 (2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4 (3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 (4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 (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res of</w:t>
              <w:b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0 (0.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0 (0.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2 (0.212)</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0 [0.0100,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3.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 (4.4%)</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 (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omplete 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3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5 (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1 (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 (3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4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 (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9 (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 (5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0 (5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e than 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 (6.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5.03)</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14.9,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15.0, 4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wa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 (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 (26.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8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 (6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7 (7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flo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 (9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9 (9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4 (8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3 (8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 (9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ectri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 (4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8 (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 (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 (4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 (5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 (8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 (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 (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9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2 (58.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bl>
    <w:bookmarkEnd w:id="28"/>
    <w:bookmarkEnd w:id="2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9-01T05:48:40Z</dcterms:created>
  <dcterms:modified xsi:type="dcterms:W3CDTF">2022-09-01T05: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